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D50F8" w14:textId="7CD94085" w:rsidR="008842CB" w:rsidRPr="00665088" w:rsidRDefault="00132EE5" w:rsidP="008842CB">
      <w:pPr>
        <w:spacing w:before="360" w:after="120" w:line="240" w:lineRule="auto"/>
        <w:jc w:val="center"/>
        <w:outlineLvl w:val="1"/>
        <w:rPr>
          <w:rFonts w:ascii="Times" w:eastAsia="Times New Roman" w:hAnsi="Times" w:cs="Times New Roman"/>
          <w:b/>
          <w:bCs/>
          <w:sz w:val="28"/>
          <w:szCs w:val="28"/>
        </w:rPr>
      </w:pPr>
      <w:r w:rsidRPr="00E24848">
        <w:rPr>
          <w:rFonts w:ascii="Times" w:eastAsia="Times New Roman" w:hAnsi="Times" w:cs="Arial"/>
          <w:b/>
          <w:bCs/>
          <w:color w:val="000000"/>
          <w:sz w:val="32"/>
          <w:szCs w:val="32"/>
        </w:rPr>
        <w:t>Volunteer Experience</w:t>
      </w:r>
      <w:r w:rsidR="008842CB" w:rsidRPr="00E24848">
        <w:rPr>
          <w:rFonts w:ascii="Times" w:eastAsia="Times New Roman" w:hAnsi="Times" w:cs="Arial"/>
          <w:b/>
          <w:bCs/>
          <w:color w:val="000000"/>
          <w:sz w:val="32"/>
          <w:szCs w:val="32"/>
        </w:rPr>
        <w:t xml:space="preserve"> Questionnaire</w:t>
      </w:r>
      <w:r w:rsidRPr="00665088">
        <w:rPr>
          <w:rFonts w:ascii="Times" w:eastAsia="Times New Roman" w:hAnsi="Times" w:cs="Arial"/>
          <w:color w:val="000000"/>
          <w:sz w:val="32"/>
          <w:szCs w:val="32"/>
        </w:rPr>
        <w:t xml:space="preserve"> </w:t>
      </w:r>
      <w:r w:rsidRPr="00665088">
        <w:rPr>
          <w:rFonts w:ascii="Times" w:eastAsia="Times New Roman" w:hAnsi="Times" w:cs="Arial"/>
          <w:color w:val="000000"/>
          <w:sz w:val="32"/>
          <w:szCs w:val="32"/>
        </w:rPr>
        <w:br/>
      </w:r>
      <w:r w:rsidRPr="00E24848">
        <w:rPr>
          <w:rFonts w:ascii="Times" w:eastAsia="Times New Roman" w:hAnsi="Times" w:cs="Arial"/>
          <w:b/>
          <w:bCs/>
          <w:color w:val="000000"/>
          <w:sz w:val="24"/>
          <w:szCs w:val="24"/>
        </w:rPr>
        <w:t>(IEEE India Council Newsletter)</w:t>
      </w:r>
    </w:p>
    <w:p w14:paraId="6AB42265" w14:textId="274B19AE" w:rsidR="008842CB" w:rsidRPr="00665088" w:rsidRDefault="008842CB" w:rsidP="008842CB">
      <w:pPr>
        <w:spacing w:after="0" w:line="240" w:lineRule="auto"/>
        <w:rPr>
          <w:rFonts w:ascii="Times" w:eastAsia="Times New Roman" w:hAnsi="Times" w:cs="Times New Roman"/>
          <w:sz w:val="24"/>
          <w:szCs w:val="24"/>
        </w:rPr>
      </w:pPr>
    </w:p>
    <w:p w14:paraId="1B987DCC" w14:textId="50FC1DED" w:rsidR="008842CB" w:rsidRPr="00665088" w:rsidRDefault="008842CB" w:rsidP="008842CB">
      <w:pPr>
        <w:spacing w:after="0" w:line="240" w:lineRule="auto"/>
        <w:rPr>
          <w:rFonts w:ascii="Times" w:eastAsia="Times New Roman" w:hAnsi="Times" w:cs="Times New Roman"/>
          <w:sz w:val="24"/>
          <w:szCs w:val="24"/>
        </w:rPr>
      </w:pPr>
      <w:r w:rsidRPr="00665088">
        <w:rPr>
          <w:rFonts w:ascii="Times" w:eastAsia="Times New Roman" w:hAnsi="Times" w:cs="Arial"/>
          <w:b/>
          <w:bCs/>
          <w:color w:val="000000"/>
        </w:rPr>
        <w:t>Please answer</w:t>
      </w:r>
      <w:r w:rsidR="00BB23DA" w:rsidRPr="00665088">
        <w:rPr>
          <w:rFonts w:ascii="Times" w:eastAsia="Times New Roman" w:hAnsi="Times" w:cs="Arial"/>
          <w:b/>
          <w:bCs/>
          <w:color w:val="000000"/>
        </w:rPr>
        <w:t xml:space="preserve"> below mentioned questions which we will transform into an Experience Article for posting in Newsletter:</w:t>
      </w:r>
      <w:r w:rsidR="00993D02" w:rsidRPr="00665088">
        <w:rPr>
          <w:rFonts w:ascii="Times" w:eastAsia="Times New Roman" w:hAnsi="Times" w:cs="Arial"/>
          <w:b/>
          <w:bCs/>
          <w:color w:val="000000"/>
        </w:rPr>
        <w:t xml:space="preserve"> </w:t>
      </w:r>
    </w:p>
    <w:p w14:paraId="441EAD50" w14:textId="77777777" w:rsidR="008842CB" w:rsidRPr="00665088" w:rsidRDefault="008842CB" w:rsidP="008842CB">
      <w:pPr>
        <w:spacing w:after="0" w:line="240" w:lineRule="auto"/>
        <w:rPr>
          <w:rFonts w:ascii="Times" w:eastAsia="Times New Roman" w:hAnsi="Times" w:cs="Times New Roman"/>
          <w:sz w:val="24"/>
          <w:szCs w:val="24"/>
        </w:rPr>
      </w:pPr>
      <w:r w:rsidRPr="00665088">
        <w:rPr>
          <w:rFonts w:ascii="Times" w:eastAsia="Times New Roman" w:hAnsi="Times" w:cs="Times New Roman"/>
          <w:sz w:val="24"/>
          <w:szCs w:val="24"/>
        </w:rPr>
        <w:br/>
      </w:r>
    </w:p>
    <w:p w14:paraId="67EBA45C" w14:textId="77777777" w:rsidR="008842CB" w:rsidRPr="00E40C10" w:rsidRDefault="008842CB" w:rsidP="000860A7">
      <w:pPr>
        <w:pStyle w:val="ListParagraph"/>
        <w:numPr>
          <w:ilvl w:val="0"/>
          <w:numId w:val="22"/>
        </w:numPr>
        <w:spacing w:after="0" w:line="240" w:lineRule="auto"/>
        <w:textAlignment w:val="baseline"/>
        <w:rPr>
          <w:rFonts w:ascii="Times" w:eastAsia="Times New Roman" w:hAnsi="Times" w:cs="Arial"/>
          <w:color w:val="000000"/>
          <w:sz w:val="20"/>
          <w:szCs w:val="20"/>
        </w:rPr>
      </w:pPr>
      <w:r w:rsidRPr="00E40C10">
        <w:rPr>
          <w:rFonts w:ascii="Times" w:eastAsia="Times New Roman" w:hAnsi="Times" w:cs="Arial"/>
          <w:color w:val="000000"/>
          <w:sz w:val="20"/>
          <w:szCs w:val="20"/>
        </w:rPr>
        <w:t>Why do you want to be an IEEE Volunteer? </w:t>
      </w:r>
    </w:p>
    <w:p w14:paraId="560D5681" w14:textId="77777777" w:rsidR="008842CB" w:rsidRPr="00E40C10" w:rsidRDefault="008842CB" w:rsidP="00A237B4">
      <w:pPr>
        <w:spacing w:after="0" w:line="240" w:lineRule="auto"/>
        <w:rPr>
          <w:rFonts w:ascii="Times" w:eastAsia="Times New Roman" w:hAnsi="Times" w:cs="Arial"/>
          <w:sz w:val="20"/>
          <w:szCs w:val="20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8842CB" w:rsidRPr="00E40C10" w14:paraId="52B0E3E3" w14:textId="77777777" w:rsidTr="008842C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A31D41" w14:textId="77777777" w:rsidR="008842CB" w:rsidRPr="00E40C10" w:rsidRDefault="008842CB" w:rsidP="00A237B4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  <w:p w14:paraId="58BC8115" w14:textId="0141F6BB" w:rsidR="008842CB" w:rsidRPr="00E40C10" w:rsidRDefault="008842CB" w:rsidP="00A237B4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</w:tc>
      </w:tr>
    </w:tbl>
    <w:p w14:paraId="7794F226" w14:textId="2C1F5D2E" w:rsidR="008842CB" w:rsidRPr="00E40C10" w:rsidRDefault="008842CB" w:rsidP="00A237B4">
      <w:pPr>
        <w:spacing w:after="0" w:line="240" w:lineRule="auto"/>
        <w:rPr>
          <w:rFonts w:ascii="Times" w:eastAsia="Times New Roman" w:hAnsi="Times" w:cs="Arial"/>
          <w:sz w:val="20"/>
          <w:szCs w:val="20"/>
        </w:rPr>
      </w:pPr>
      <w:r w:rsidRPr="00E40C10">
        <w:rPr>
          <w:rFonts w:ascii="Times" w:eastAsia="Times New Roman" w:hAnsi="Times" w:cs="Arial"/>
          <w:sz w:val="20"/>
          <w:szCs w:val="20"/>
        </w:rPr>
        <w:br/>
      </w:r>
    </w:p>
    <w:p w14:paraId="281A84DB" w14:textId="77777777" w:rsidR="008842CB" w:rsidRPr="00E40C10" w:rsidRDefault="008842CB" w:rsidP="000860A7">
      <w:pPr>
        <w:pStyle w:val="ListParagraph"/>
        <w:numPr>
          <w:ilvl w:val="0"/>
          <w:numId w:val="22"/>
        </w:numPr>
        <w:spacing w:after="0" w:line="240" w:lineRule="auto"/>
        <w:textAlignment w:val="baseline"/>
        <w:rPr>
          <w:rFonts w:ascii="Times" w:eastAsia="Times New Roman" w:hAnsi="Times" w:cs="Arial"/>
          <w:color w:val="333333"/>
          <w:sz w:val="20"/>
          <w:szCs w:val="20"/>
        </w:rPr>
      </w:pPr>
      <w:r w:rsidRPr="00E40C10">
        <w:rPr>
          <w:rFonts w:ascii="Times" w:eastAsia="Times New Roman" w:hAnsi="Times" w:cs="Arial"/>
          <w:color w:val="333333"/>
          <w:sz w:val="20"/>
          <w:szCs w:val="20"/>
          <w:shd w:val="clear" w:color="auto" w:fill="FFFFFF"/>
        </w:rPr>
        <w:t>What have you done as an IEEE volunteer that you're most proud of? </w:t>
      </w:r>
    </w:p>
    <w:p w14:paraId="1C679283" w14:textId="77777777" w:rsidR="008842CB" w:rsidRPr="00E40C10" w:rsidRDefault="008842CB" w:rsidP="00A237B4">
      <w:pPr>
        <w:spacing w:after="0" w:line="240" w:lineRule="auto"/>
        <w:rPr>
          <w:rFonts w:ascii="Times" w:eastAsia="Times New Roman" w:hAnsi="Times" w:cs="Arial"/>
          <w:sz w:val="20"/>
          <w:szCs w:val="20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8842CB" w:rsidRPr="00E40C10" w14:paraId="77A9DCC3" w14:textId="77777777" w:rsidTr="008842C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34EC03" w14:textId="77777777" w:rsidR="008842CB" w:rsidRPr="00E40C10" w:rsidRDefault="008842CB" w:rsidP="00A237B4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  <w:p w14:paraId="4C6C73F8" w14:textId="4F430573" w:rsidR="008842CB" w:rsidRPr="00E40C10" w:rsidRDefault="008842CB" w:rsidP="00A237B4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</w:tc>
      </w:tr>
    </w:tbl>
    <w:p w14:paraId="4A8725B7" w14:textId="77777777" w:rsidR="008842CB" w:rsidRPr="00E40C10" w:rsidRDefault="008842CB" w:rsidP="00A237B4">
      <w:pPr>
        <w:spacing w:after="0" w:line="240" w:lineRule="auto"/>
        <w:rPr>
          <w:rFonts w:ascii="Times" w:eastAsia="Times New Roman" w:hAnsi="Times" w:cs="Arial"/>
          <w:sz w:val="20"/>
          <w:szCs w:val="20"/>
        </w:rPr>
      </w:pPr>
      <w:r w:rsidRPr="00E40C10">
        <w:rPr>
          <w:rFonts w:ascii="Times" w:eastAsia="Times New Roman" w:hAnsi="Times" w:cs="Arial"/>
          <w:sz w:val="20"/>
          <w:szCs w:val="20"/>
        </w:rPr>
        <w:br/>
      </w:r>
    </w:p>
    <w:p w14:paraId="1BD4EFA8" w14:textId="72961E4F" w:rsidR="00024EEA" w:rsidRPr="00E40C10" w:rsidRDefault="006761F6" w:rsidP="000860A7">
      <w:pPr>
        <w:pStyle w:val="ListParagraph"/>
        <w:numPr>
          <w:ilvl w:val="0"/>
          <w:numId w:val="22"/>
        </w:numPr>
        <w:spacing w:after="0" w:line="240" w:lineRule="auto"/>
        <w:textAlignment w:val="baseline"/>
        <w:rPr>
          <w:rFonts w:ascii="Times" w:eastAsia="Times New Roman" w:hAnsi="Times" w:cs="Arial"/>
          <w:color w:val="000000"/>
          <w:sz w:val="20"/>
          <w:szCs w:val="20"/>
        </w:rPr>
      </w:pPr>
      <w:r w:rsidRPr="00E40C10">
        <w:rPr>
          <w:rFonts w:ascii="Times" w:hAnsi="Times" w:cs="Arial"/>
          <w:color w:val="000000"/>
          <w:sz w:val="20"/>
          <w:szCs w:val="20"/>
        </w:rPr>
        <w:t>What kind of benefits IEEE offered you till date?</w:t>
      </w:r>
      <w:r w:rsidR="00A56C2F" w:rsidRPr="00E40C10">
        <w:rPr>
          <w:rFonts w:ascii="Times" w:eastAsia="Times New Roman" w:hAnsi="Times" w:cs="Arial"/>
          <w:color w:val="000000"/>
          <w:sz w:val="20"/>
          <w:szCs w:val="20"/>
        </w:rPr>
        <w:br/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024EEA" w:rsidRPr="00E40C10" w14:paraId="19AEF14E" w14:textId="77777777" w:rsidTr="00ED7BB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FAD24E" w14:textId="77777777" w:rsidR="00024EEA" w:rsidRPr="00E40C10" w:rsidRDefault="00024EEA" w:rsidP="00A237B4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  <w:p w14:paraId="7B62D5BF" w14:textId="77777777" w:rsidR="00024EEA" w:rsidRPr="00E40C10" w:rsidRDefault="00024EEA" w:rsidP="00A237B4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</w:tc>
      </w:tr>
    </w:tbl>
    <w:p w14:paraId="35667D86" w14:textId="77777777" w:rsidR="008842CB" w:rsidRPr="00E40C10" w:rsidRDefault="008842CB" w:rsidP="00A237B4">
      <w:pPr>
        <w:spacing w:after="0" w:line="240" w:lineRule="auto"/>
        <w:rPr>
          <w:rFonts w:ascii="Times" w:eastAsia="Times New Roman" w:hAnsi="Times" w:cs="Arial"/>
          <w:sz w:val="20"/>
          <w:szCs w:val="20"/>
        </w:rPr>
      </w:pPr>
      <w:r w:rsidRPr="00E40C10">
        <w:rPr>
          <w:rFonts w:ascii="Times" w:eastAsia="Times New Roman" w:hAnsi="Times" w:cs="Arial"/>
          <w:sz w:val="20"/>
          <w:szCs w:val="20"/>
        </w:rPr>
        <w:br/>
      </w:r>
    </w:p>
    <w:p w14:paraId="37EA4A08" w14:textId="732C5877" w:rsidR="008842CB" w:rsidRPr="00E40C10" w:rsidRDefault="008842CB" w:rsidP="000860A7">
      <w:pPr>
        <w:pStyle w:val="ListParagraph"/>
        <w:numPr>
          <w:ilvl w:val="0"/>
          <w:numId w:val="22"/>
        </w:numPr>
        <w:spacing w:after="0" w:line="240" w:lineRule="auto"/>
        <w:textAlignment w:val="baseline"/>
        <w:rPr>
          <w:rFonts w:ascii="Times" w:eastAsia="Times New Roman" w:hAnsi="Times" w:cs="Arial"/>
          <w:color w:val="333333"/>
          <w:sz w:val="20"/>
          <w:szCs w:val="20"/>
        </w:rPr>
      </w:pPr>
      <w:r w:rsidRPr="00E40C10">
        <w:rPr>
          <w:rFonts w:ascii="Times" w:eastAsia="Times New Roman" w:hAnsi="Times" w:cs="Arial"/>
          <w:color w:val="333333"/>
          <w:sz w:val="20"/>
          <w:szCs w:val="20"/>
          <w:shd w:val="clear" w:color="auto" w:fill="FFFFFF"/>
        </w:rPr>
        <w:t xml:space="preserve">Do you have a favorite IEEE </w:t>
      </w:r>
      <w:r w:rsidR="00AF14A4">
        <w:rPr>
          <w:rFonts w:ascii="Times" w:eastAsia="Times New Roman" w:hAnsi="Times" w:cs="Arial"/>
          <w:color w:val="333333"/>
          <w:sz w:val="20"/>
          <w:szCs w:val="20"/>
          <w:shd w:val="clear" w:color="auto" w:fill="FFFFFF"/>
        </w:rPr>
        <w:t>S</w:t>
      </w:r>
      <w:r w:rsidRPr="00E40C10">
        <w:rPr>
          <w:rFonts w:ascii="Times" w:eastAsia="Times New Roman" w:hAnsi="Times" w:cs="Arial"/>
          <w:color w:val="333333"/>
          <w:sz w:val="20"/>
          <w:szCs w:val="20"/>
          <w:shd w:val="clear" w:color="auto" w:fill="FFFFFF"/>
        </w:rPr>
        <w:t>tory?</w:t>
      </w:r>
      <w:r w:rsidR="00DD2412">
        <w:rPr>
          <w:rFonts w:ascii="Times" w:eastAsia="Times New Roman" w:hAnsi="Times" w:cs="Arial"/>
          <w:color w:val="333333"/>
          <w:sz w:val="20"/>
          <w:szCs w:val="20"/>
          <w:shd w:val="clear" w:color="auto" w:fill="FFFFFF"/>
        </w:rPr>
        <w:t xml:space="preserve"> If Yes, please share with us.</w:t>
      </w:r>
    </w:p>
    <w:p w14:paraId="0FC45676" w14:textId="77777777" w:rsidR="00F23894" w:rsidRPr="00E40C10" w:rsidRDefault="00F23894" w:rsidP="00F23894">
      <w:pPr>
        <w:spacing w:after="0" w:line="240" w:lineRule="auto"/>
        <w:rPr>
          <w:rFonts w:ascii="Times" w:eastAsia="Times New Roman" w:hAnsi="Times" w:cs="Arial"/>
          <w:sz w:val="20"/>
          <w:szCs w:val="20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F23894" w:rsidRPr="00E40C10" w14:paraId="24B65D2B" w14:textId="77777777" w:rsidTr="0014375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35B83E" w14:textId="77777777" w:rsidR="00F23894" w:rsidRPr="00E40C10" w:rsidRDefault="00F23894" w:rsidP="0014375F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  <w:p w14:paraId="79EA1862" w14:textId="77777777" w:rsidR="00F23894" w:rsidRPr="00E40C10" w:rsidRDefault="00F23894" w:rsidP="0014375F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</w:tc>
      </w:tr>
    </w:tbl>
    <w:p w14:paraId="0102CA73" w14:textId="5ED4B9EA" w:rsidR="00EC2482" w:rsidRPr="00E40C10" w:rsidRDefault="00F23894" w:rsidP="00B93820">
      <w:pPr>
        <w:spacing w:after="0" w:line="240" w:lineRule="auto"/>
        <w:rPr>
          <w:rFonts w:ascii="Times" w:eastAsia="Times New Roman" w:hAnsi="Times" w:cs="Arial"/>
          <w:sz w:val="20"/>
          <w:szCs w:val="20"/>
        </w:rPr>
      </w:pPr>
      <w:r w:rsidRPr="00E40C10">
        <w:rPr>
          <w:rFonts w:ascii="Times" w:eastAsia="Times New Roman" w:hAnsi="Times" w:cs="Arial"/>
          <w:sz w:val="20"/>
          <w:szCs w:val="20"/>
        </w:rPr>
        <w:br/>
      </w:r>
    </w:p>
    <w:p w14:paraId="4719F392" w14:textId="40A60842" w:rsidR="00EC2482" w:rsidRPr="00E40C10" w:rsidRDefault="00EC2482" w:rsidP="000860A7">
      <w:pPr>
        <w:pStyle w:val="ListParagraph"/>
        <w:numPr>
          <w:ilvl w:val="0"/>
          <w:numId w:val="22"/>
        </w:numPr>
        <w:spacing w:after="0" w:line="240" w:lineRule="auto"/>
        <w:textAlignment w:val="baseline"/>
        <w:rPr>
          <w:rFonts w:ascii="Times" w:eastAsia="Times New Roman" w:hAnsi="Times" w:cs="Arial"/>
          <w:color w:val="333333"/>
          <w:sz w:val="20"/>
          <w:szCs w:val="20"/>
          <w:shd w:val="clear" w:color="auto" w:fill="FFFFFF"/>
        </w:rPr>
      </w:pPr>
      <w:r w:rsidRPr="00E40C10">
        <w:rPr>
          <w:rFonts w:ascii="Times" w:eastAsia="Times New Roman" w:hAnsi="Times" w:cs="Arial"/>
          <w:color w:val="333333"/>
          <w:sz w:val="20"/>
          <w:szCs w:val="20"/>
          <w:shd w:val="clear" w:color="auto" w:fill="FFFFFF"/>
        </w:rPr>
        <w:t xml:space="preserve">Please </w:t>
      </w:r>
      <w:r w:rsidR="00AD73A6">
        <w:rPr>
          <w:rFonts w:ascii="Times" w:eastAsia="Times New Roman" w:hAnsi="Times" w:cs="Arial"/>
          <w:color w:val="333333"/>
          <w:sz w:val="20"/>
          <w:szCs w:val="20"/>
          <w:shd w:val="clear" w:color="auto" w:fill="FFFFFF"/>
        </w:rPr>
        <w:t>mention your</w:t>
      </w:r>
      <w:r w:rsidRPr="00E40C10">
        <w:rPr>
          <w:rFonts w:ascii="Times" w:eastAsia="Times New Roman" w:hAnsi="Times" w:cs="Arial"/>
          <w:color w:val="333333"/>
          <w:sz w:val="20"/>
          <w:szCs w:val="20"/>
          <w:shd w:val="clear" w:color="auto" w:fill="FFFFFF"/>
        </w:rPr>
        <w:t xml:space="preserve"> other extracurricular achievements outside IEEE</w:t>
      </w:r>
      <w:r w:rsidR="0078315E">
        <w:rPr>
          <w:rFonts w:ascii="Times" w:eastAsia="Times New Roman" w:hAnsi="Times" w:cs="Arial"/>
          <w:color w:val="333333"/>
          <w:sz w:val="20"/>
          <w:szCs w:val="20"/>
          <w:shd w:val="clear" w:color="auto" w:fill="FFFFFF"/>
        </w:rPr>
        <w:t>.</w:t>
      </w:r>
    </w:p>
    <w:p w14:paraId="5A6C5FCA" w14:textId="77777777" w:rsidR="00EC2482" w:rsidRPr="00665088" w:rsidRDefault="00EC2482" w:rsidP="00EC2482">
      <w:pPr>
        <w:spacing w:after="0" w:line="240" w:lineRule="auto"/>
        <w:textAlignment w:val="baseline"/>
        <w:rPr>
          <w:rFonts w:ascii="Times" w:eastAsia="Times New Roman" w:hAnsi="Times" w:cs="Arial"/>
          <w:color w:val="333333"/>
          <w:sz w:val="21"/>
          <w:szCs w:val="21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EC2482" w:rsidRPr="00665088" w14:paraId="66476966" w14:textId="77777777" w:rsidTr="00EC24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00046" w14:textId="77777777" w:rsidR="00EC2482" w:rsidRPr="00665088" w:rsidRDefault="00EC2482" w:rsidP="00EC2482">
            <w:pPr>
              <w:spacing w:after="0" w:line="240" w:lineRule="auto"/>
              <w:rPr>
                <w:rFonts w:ascii="Times" w:eastAsia="Times New Roman" w:hAnsi="Times" w:cs="Times New Roman"/>
                <w:sz w:val="24"/>
                <w:szCs w:val="24"/>
              </w:rPr>
            </w:pPr>
          </w:p>
        </w:tc>
      </w:tr>
    </w:tbl>
    <w:p w14:paraId="6FC739CC" w14:textId="5A645B78" w:rsidR="0089381F" w:rsidRPr="00665088" w:rsidRDefault="0089381F" w:rsidP="00A237B4">
      <w:pPr>
        <w:rPr>
          <w:rFonts w:ascii="Times" w:hAnsi="Times"/>
        </w:rPr>
      </w:pPr>
    </w:p>
    <w:p w14:paraId="5715F969" w14:textId="494A59CB" w:rsidR="003E738E" w:rsidRPr="00665088" w:rsidRDefault="006421C6" w:rsidP="00A237B4">
      <w:pPr>
        <w:rPr>
          <w:rFonts w:ascii="Times" w:hAnsi="Times"/>
        </w:rPr>
      </w:pPr>
      <w:r w:rsidRPr="006421C6">
        <w:rPr>
          <w:rFonts w:ascii="Times" w:hAnsi="Times"/>
          <w:noProof/>
        </w:rPr>
        <w:pict w14:anchorId="44638CA6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62C28F52" w14:textId="2520AE0E" w:rsidR="00867026" w:rsidRPr="007B295D" w:rsidRDefault="002E3CC7" w:rsidP="00867026">
      <w:pPr>
        <w:spacing w:before="360" w:after="120" w:line="240" w:lineRule="auto"/>
        <w:outlineLvl w:val="1"/>
        <w:rPr>
          <w:rFonts w:ascii="Times" w:eastAsia="Times New Roman" w:hAnsi="Times" w:cs="Times New Roman"/>
          <w:b/>
          <w:bCs/>
          <w:sz w:val="28"/>
          <w:szCs w:val="28"/>
          <w:u w:val="single"/>
        </w:rPr>
      </w:pPr>
      <w:r w:rsidRPr="007B295D">
        <w:rPr>
          <w:rFonts w:ascii="Times" w:eastAsia="Times New Roman" w:hAnsi="Times" w:cs="Arial"/>
          <w:b/>
          <w:bCs/>
          <w:color w:val="000000"/>
          <w:sz w:val="32"/>
          <w:szCs w:val="32"/>
          <w:u w:val="single"/>
        </w:rPr>
        <w:t>Consent to publication</w:t>
      </w:r>
    </w:p>
    <w:p w14:paraId="37E3C50B" w14:textId="77777777" w:rsidR="00EB339D" w:rsidRDefault="00EB339D" w:rsidP="00366285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Helvetica"/>
          <w:color w:val="000000"/>
          <w:sz w:val="18"/>
          <w:szCs w:val="18"/>
        </w:rPr>
      </w:pPr>
    </w:p>
    <w:p w14:paraId="46ACB915" w14:textId="0778B5AF" w:rsidR="00EB0D88" w:rsidRPr="00366285" w:rsidRDefault="002E3CC7" w:rsidP="00366285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Helvetica"/>
          <w:color w:val="000000"/>
          <w:sz w:val="18"/>
          <w:szCs w:val="18"/>
        </w:rPr>
      </w:pPr>
      <w:r w:rsidRPr="00665088">
        <w:rPr>
          <w:rFonts w:ascii="Times" w:eastAsia="Times New Roman" w:hAnsi="Times" w:cs="Helvetica"/>
          <w:color w:val="000000"/>
          <w:sz w:val="18"/>
          <w:szCs w:val="18"/>
        </w:rPr>
        <w:t>When you send this filled document</w:t>
      </w:r>
      <w:r w:rsidR="00EB0D88" w:rsidRPr="00665088">
        <w:rPr>
          <w:rFonts w:ascii="Times" w:eastAsia="Times New Roman" w:hAnsi="Times" w:cs="Helvetica"/>
          <w:color w:val="000000"/>
          <w:sz w:val="18"/>
          <w:szCs w:val="18"/>
        </w:rPr>
        <w:t xml:space="preserve"> to </w:t>
      </w:r>
      <w:r w:rsidR="00867026">
        <w:rPr>
          <w:rFonts w:ascii="Times" w:eastAsia="Times New Roman" w:hAnsi="Times" w:cs="Helvetica"/>
          <w:color w:val="000000"/>
          <w:sz w:val="18"/>
          <w:szCs w:val="18"/>
        </w:rPr>
        <w:t>IEEE India Council Newsletter Team</w:t>
      </w:r>
      <w:r w:rsidRPr="00665088">
        <w:rPr>
          <w:rFonts w:ascii="Times" w:eastAsia="Times New Roman" w:hAnsi="Times" w:cs="Helvetica"/>
          <w:color w:val="000000"/>
          <w:sz w:val="18"/>
          <w:szCs w:val="18"/>
        </w:rPr>
        <w:t>, you are agreeing to have your name, photo</w:t>
      </w:r>
      <w:r w:rsidR="000A08BD">
        <w:rPr>
          <w:rFonts w:ascii="Times" w:eastAsia="Times New Roman" w:hAnsi="Times" w:cs="Helvetica"/>
          <w:color w:val="000000"/>
          <w:sz w:val="18"/>
          <w:szCs w:val="18"/>
        </w:rPr>
        <w:t>graph</w:t>
      </w:r>
      <w:r w:rsidRPr="00665088">
        <w:rPr>
          <w:rFonts w:ascii="Times" w:eastAsia="Times New Roman" w:hAnsi="Times" w:cs="Helvetica"/>
          <w:color w:val="000000"/>
          <w:sz w:val="18"/>
          <w:szCs w:val="18"/>
        </w:rPr>
        <w:t xml:space="preserve">, and the information you have provided in this form published, for example on the </w:t>
      </w:r>
      <w:r w:rsidR="002322ED">
        <w:rPr>
          <w:rFonts w:ascii="Times" w:eastAsia="Times New Roman" w:hAnsi="Times" w:cs="Helvetica"/>
          <w:color w:val="000000"/>
          <w:sz w:val="18"/>
          <w:szCs w:val="18"/>
        </w:rPr>
        <w:t>IEEE India Council Newsletter</w:t>
      </w:r>
      <w:r w:rsidRPr="00665088">
        <w:rPr>
          <w:rFonts w:ascii="Times" w:eastAsia="Times New Roman" w:hAnsi="Times" w:cs="Helvetica"/>
          <w:color w:val="000000"/>
          <w:sz w:val="18"/>
          <w:szCs w:val="18"/>
        </w:rPr>
        <w:t>, and social media.</w:t>
      </w:r>
    </w:p>
    <w:sectPr w:rsidR="00EB0D88" w:rsidRPr="00366285" w:rsidSect="00F94744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BD576" w14:textId="77777777" w:rsidR="006421C6" w:rsidRDefault="006421C6" w:rsidP="00752165">
      <w:pPr>
        <w:spacing w:after="0" w:line="240" w:lineRule="auto"/>
      </w:pPr>
      <w:r>
        <w:separator/>
      </w:r>
    </w:p>
  </w:endnote>
  <w:endnote w:type="continuationSeparator" w:id="0">
    <w:p w14:paraId="33CF9979" w14:textId="77777777" w:rsidR="006421C6" w:rsidRDefault="006421C6" w:rsidP="00752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E0DD1" w14:textId="77777777" w:rsidR="006421C6" w:rsidRDefault="006421C6" w:rsidP="00752165">
      <w:pPr>
        <w:spacing w:after="0" w:line="240" w:lineRule="auto"/>
      </w:pPr>
      <w:r>
        <w:separator/>
      </w:r>
    </w:p>
  </w:footnote>
  <w:footnote w:type="continuationSeparator" w:id="0">
    <w:p w14:paraId="6A0B7D52" w14:textId="77777777" w:rsidR="006421C6" w:rsidRDefault="006421C6" w:rsidP="007521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79FD"/>
    <w:multiLevelType w:val="multilevel"/>
    <w:tmpl w:val="6ED8B8C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245FEA"/>
    <w:multiLevelType w:val="multilevel"/>
    <w:tmpl w:val="A7EA40B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70217B"/>
    <w:multiLevelType w:val="multilevel"/>
    <w:tmpl w:val="54C0D69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0F012F"/>
    <w:multiLevelType w:val="multilevel"/>
    <w:tmpl w:val="4C025D8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391DDD"/>
    <w:multiLevelType w:val="multilevel"/>
    <w:tmpl w:val="AF4228A8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7F69A4"/>
    <w:multiLevelType w:val="multilevel"/>
    <w:tmpl w:val="155846BA"/>
    <w:lvl w:ilvl="0">
      <w:numFmt w:val="decimal"/>
      <w:lvlText w:val="%1."/>
      <w:lvlJc w:val="left"/>
    </w:lvl>
    <w:lvl w:ilvl="1">
      <w:start w:val="1"/>
      <w:numFmt w:val="decimal"/>
      <w:lvlText w:val="%2."/>
      <w:lvlJc w:val="left"/>
      <w:pPr>
        <w:tabs>
          <w:tab w:val="num" w:pos="0"/>
        </w:tabs>
        <w:ind w:left="0" w:hanging="360"/>
      </w:pPr>
    </w:lvl>
    <w:lvl w:ilvl="2" w:tentative="1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entative="1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entative="1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entative="1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 w:tentative="1">
      <w:start w:val="1"/>
      <w:numFmt w:val="decimal"/>
      <w:lvlText w:val="%9."/>
      <w:lvlJc w:val="left"/>
      <w:pPr>
        <w:tabs>
          <w:tab w:val="num" w:pos="5040"/>
        </w:tabs>
        <w:ind w:left="5040" w:hanging="360"/>
      </w:pPr>
    </w:lvl>
  </w:abstractNum>
  <w:abstractNum w:abstractNumId="6" w15:restartNumberingAfterBreak="0">
    <w:nsid w:val="15F17F02"/>
    <w:multiLevelType w:val="multilevel"/>
    <w:tmpl w:val="91DC492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C103BBD"/>
    <w:multiLevelType w:val="multilevel"/>
    <w:tmpl w:val="155846B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205986"/>
    <w:multiLevelType w:val="multilevel"/>
    <w:tmpl w:val="8B5815C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2B251C"/>
    <w:multiLevelType w:val="hybridMultilevel"/>
    <w:tmpl w:val="9B101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B80191"/>
    <w:multiLevelType w:val="multilevel"/>
    <w:tmpl w:val="6B4A8B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0D32D78"/>
    <w:multiLevelType w:val="multilevel"/>
    <w:tmpl w:val="0EB6BAF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F02CDE"/>
    <w:multiLevelType w:val="multilevel"/>
    <w:tmpl w:val="155846BA"/>
    <w:lvl w:ilvl="0">
      <w:numFmt w:val="decimal"/>
      <w:lvlText w:val="%1."/>
      <w:lvlJc w:val="left"/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3" w15:restartNumberingAfterBreak="0">
    <w:nsid w:val="46114ECA"/>
    <w:multiLevelType w:val="multilevel"/>
    <w:tmpl w:val="BCD48D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8B92B55"/>
    <w:multiLevelType w:val="multilevel"/>
    <w:tmpl w:val="11C2BF4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C0917F1"/>
    <w:multiLevelType w:val="multilevel"/>
    <w:tmpl w:val="742406E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E51267D"/>
    <w:multiLevelType w:val="multilevel"/>
    <w:tmpl w:val="9F2853E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0E458D0"/>
    <w:multiLevelType w:val="multilevel"/>
    <w:tmpl w:val="EB18852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12939A0"/>
    <w:multiLevelType w:val="multilevel"/>
    <w:tmpl w:val="C1D6CCAA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6D3D20"/>
    <w:multiLevelType w:val="multilevel"/>
    <w:tmpl w:val="766CB35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0996B9C"/>
    <w:multiLevelType w:val="multilevel"/>
    <w:tmpl w:val="068A1FAE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CB46142"/>
    <w:multiLevelType w:val="multilevel"/>
    <w:tmpl w:val="C1DED9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1"/>
  </w:num>
  <w:num w:numId="2">
    <w:abstractNumId w:val="14"/>
    <w:lvlOverride w:ilvl="0">
      <w:lvl w:ilvl="0">
        <w:numFmt w:val="decimal"/>
        <w:lvlText w:val="%1."/>
        <w:lvlJc w:val="left"/>
      </w:lvl>
    </w:lvlOverride>
  </w:num>
  <w:num w:numId="3">
    <w:abstractNumId w:val="3"/>
    <w:lvlOverride w:ilvl="0">
      <w:lvl w:ilvl="0">
        <w:numFmt w:val="decimal"/>
        <w:lvlText w:val="%1."/>
        <w:lvlJc w:val="left"/>
      </w:lvl>
    </w:lvlOverride>
  </w:num>
  <w:num w:numId="4">
    <w:abstractNumId w:val="13"/>
    <w:lvlOverride w:ilvl="0">
      <w:lvl w:ilvl="0">
        <w:numFmt w:val="decimal"/>
        <w:lvlText w:val="%1."/>
        <w:lvlJc w:val="left"/>
      </w:lvl>
    </w:lvlOverride>
  </w:num>
  <w:num w:numId="5">
    <w:abstractNumId w:val="6"/>
    <w:lvlOverride w:ilvl="0">
      <w:lvl w:ilvl="0">
        <w:numFmt w:val="decimal"/>
        <w:lvlText w:val="%1."/>
        <w:lvlJc w:val="left"/>
      </w:lvl>
    </w:lvlOverride>
  </w:num>
  <w:num w:numId="6">
    <w:abstractNumId w:val="2"/>
    <w:lvlOverride w:ilvl="0">
      <w:lvl w:ilvl="0">
        <w:numFmt w:val="decimal"/>
        <w:lvlText w:val="%1."/>
        <w:lvlJc w:val="left"/>
      </w:lvl>
    </w:lvlOverride>
  </w:num>
  <w:num w:numId="7">
    <w:abstractNumId w:val="7"/>
    <w:lvlOverride w:ilvl="0">
      <w:lvl w:ilvl="0">
        <w:numFmt w:val="decimal"/>
        <w:lvlText w:val="%1."/>
        <w:lvlJc w:val="left"/>
      </w:lvl>
    </w:lvlOverride>
    <w:lvlOverride w:ilvl="1">
      <w:lvl w:ilvl="1" w:tentative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</w:lvl>
    </w:lvlOverride>
    <w:lvlOverride w:ilvl="2">
      <w:lvl w:ilvl="2" w:tentative="1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8">
    <w:abstractNumId w:val="17"/>
    <w:lvlOverride w:ilvl="0">
      <w:lvl w:ilvl="0">
        <w:numFmt w:val="decimal"/>
        <w:lvlText w:val="%1."/>
        <w:lvlJc w:val="left"/>
      </w:lvl>
    </w:lvlOverride>
  </w:num>
  <w:num w:numId="9">
    <w:abstractNumId w:val="8"/>
    <w:lvlOverride w:ilvl="0">
      <w:lvl w:ilvl="0">
        <w:numFmt w:val="decimal"/>
        <w:lvlText w:val="%1."/>
        <w:lvlJc w:val="left"/>
      </w:lvl>
    </w:lvlOverride>
  </w:num>
  <w:num w:numId="10">
    <w:abstractNumId w:val="11"/>
    <w:lvlOverride w:ilvl="0">
      <w:lvl w:ilvl="0">
        <w:numFmt w:val="decimal"/>
        <w:lvlText w:val="%1."/>
        <w:lvlJc w:val="left"/>
      </w:lvl>
    </w:lvlOverride>
  </w:num>
  <w:num w:numId="11">
    <w:abstractNumId w:val="1"/>
    <w:lvlOverride w:ilvl="0">
      <w:lvl w:ilvl="0">
        <w:numFmt w:val="decimal"/>
        <w:lvlText w:val="%1."/>
        <w:lvlJc w:val="left"/>
      </w:lvl>
    </w:lvlOverride>
  </w:num>
  <w:num w:numId="12">
    <w:abstractNumId w:val="16"/>
    <w:lvlOverride w:ilvl="0">
      <w:lvl w:ilvl="0">
        <w:numFmt w:val="decimal"/>
        <w:lvlText w:val="%1."/>
        <w:lvlJc w:val="left"/>
      </w:lvl>
    </w:lvlOverride>
  </w:num>
  <w:num w:numId="13">
    <w:abstractNumId w:val="15"/>
    <w:lvlOverride w:ilvl="0">
      <w:lvl w:ilvl="0">
        <w:numFmt w:val="decimal"/>
        <w:lvlText w:val="%1."/>
        <w:lvlJc w:val="left"/>
      </w:lvl>
    </w:lvlOverride>
  </w:num>
  <w:num w:numId="14">
    <w:abstractNumId w:val="19"/>
    <w:lvlOverride w:ilvl="0">
      <w:lvl w:ilvl="0">
        <w:numFmt w:val="decimal"/>
        <w:lvlText w:val="%1."/>
        <w:lvlJc w:val="left"/>
      </w:lvl>
    </w:lvlOverride>
  </w:num>
  <w:num w:numId="15">
    <w:abstractNumId w:val="0"/>
    <w:lvlOverride w:ilvl="0">
      <w:lvl w:ilvl="0">
        <w:numFmt w:val="decimal"/>
        <w:lvlText w:val="%1."/>
        <w:lvlJc w:val="left"/>
      </w:lvl>
    </w:lvlOverride>
  </w:num>
  <w:num w:numId="16">
    <w:abstractNumId w:val="18"/>
    <w:lvlOverride w:ilvl="0">
      <w:lvl w:ilvl="0">
        <w:numFmt w:val="decimal"/>
        <w:lvlText w:val="%1."/>
        <w:lvlJc w:val="left"/>
      </w:lvl>
    </w:lvlOverride>
  </w:num>
  <w:num w:numId="17">
    <w:abstractNumId w:val="4"/>
    <w:lvlOverride w:ilvl="0">
      <w:lvl w:ilvl="0">
        <w:numFmt w:val="decimal"/>
        <w:lvlText w:val="%1."/>
        <w:lvlJc w:val="left"/>
      </w:lvl>
    </w:lvlOverride>
  </w:num>
  <w:num w:numId="18">
    <w:abstractNumId w:val="20"/>
    <w:lvlOverride w:ilvl="0">
      <w:lvl w:ilvl="0">
        <w:numFmt w:val="decimal"/>
        <w:lvlText w:val="%1."/>
        <w:lvlJc w:val="left"/>
      </w:lvl>
    </w:lvlOverride>
  </w:num>
  <w:num w:numId="19">
    <w:abstractNumId w:val="12"/>
  </w:num>
  <w:num w:numId="20">
    <w:abstractNumId w:val="5"/>
  </w:num>
  <w:num w:numId="21">
    <w:abstractNumId w:val="10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zK0NDY0t7AwMDNX0lEKTi0uzszPAykwrgUA8PBwziwAAAA="/>
  </w:docVars>
  <w:rsids>
    <w:rsidRoot w:val="00004E75"/>
    <w:rsid w:val="00004E75"/>
    <w:rsid w:val="00024EEA"/>
    <w:rsid w:val="00047F9E"/>
    <w:rsid w:val="000860A7"/>
    <w:rsid w:val="000A08BD"/>
    <w:rsid w:val="00132EE5"/>
    <w:rsid w:val="001465BA"/>
    <w:rsid w:val="0017677E"/>
    <w:rsid w:val="0018602A"/>
    <w:rsid w:val="001A4632"/>
    <w:rsid w:val="00217BCB"/>
    <w:rsid w:val="002322ED"/>
    <w:rsid w:val="00236DFD"/>
    <w:rsid w:val="00253BA2"/>
    <w:rsid w:val="002E3CC7"/>
    <w:rsid w:val="00366285"/>
    <w:rsid w:val="003A5559"/>
    <w:rsid w:val="003B5477"/>
    <w:rsid w:val="003E738E"/>
    <w:rsid w:val="0044636E"/>
    <w:rsid w:val="004F34D8"/>
    <w:rsid w:val="005E4784"/>
    <w:rsid w:val="00610DF9"/>
    <w:rsid w:val="00627E12"/>
    <w:rsid w:val="00637B44"/>
    <w:rsid w:val="006421C6"/>
    <w:rsid w:val="00646CE5"/>
    <w:rsid w:val="00665088"/>
    <w:rsid w:val="00667416"/>
    <w:rsid w:val="006761F6"/>
    <w:rsid w:val="006B3215"/>
    <w:rsid w:val="0074109F"/>
    <w:rsid w:val="00752165"/>
    <w:rsid w:val="0078315E"/>
    <w:rsid w:val="007B295D"/>
    <w:rsid w:val="00867026"/>
    <w:rsid w:val="0087787A"/>
    <w:rsid w:val="008842CB"/>
    <w:rsid w:val="0089381F"/>
    <w:rsid w:val="008C736B"/>
    <w:rsid w:val="008E7DB8"/>
    <w:rsid w:val="009156E7"/>
    <w:rsid w:val="0094455F"/>
    <w:rsid w:val="0095446E"/>
    <w:rsid w:val="00993D02"/>
    <w:rsid w:val="00A237B4"/>
    <w:rsid w:val="00A56C2F"/>
    <w:rsid w:val="00AB4A76"/>
    <w:rsid w:val="00AD1E76"/>
    <w:rsid w:val="00AD73A6"/>
    <w:rsid w:val="00AF14A4"/>
    <w:rsid w:val="00B05198"/>
    <w:rsid w:val="00B55312"/>
    <w:rsid w:val="00B93820"/>
    <w:rsid w:val="00BB23DA"/>
    <w:rsid w:val="00C346A3"/>
    <w:rsid w:val="00C95CF9"/>
    <w:rsid w:val="00CF2611"/>
    <w:rsid w:val="00D3504E"/>
    <w:rsid w:val="00D66B6C"/>
    <w:rsid w:val="00DC2068"/>
    <w:rsid w:val="00DD2412"/>
    <w:rsid w:val="00E24848"/>
    <w:rsid w:val="00E40C10"/>
    <w:rsid w:val="00E734A5"/>
    <w:rsid w:val="00E91F68"/>
    <w:rsid w:val="00EB0D88"/>
    <w:rsid w:val="00EB339D"/>
    <w:rsid w:val="00EC2482"/>
    <w:rsid w:val="00F23894"/>
    <w:rsid w:val="00F56F0D"/>
    <w:rsid w:val="00F94744"/>
    <w:rsid w:val="00FB1E5B"/>
    <w:rsid w:val="00FF5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B034C"/>
  <w15:chartTrackingRefBased/>
  <w15:docId w15:val="{0807EF0B-5F89-4E77-A742-2C9885C2D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842C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842C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842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24EEA"/>
    <w:pPr>
      <w:ind w:left="720"/>
      <w:contextualSpacing/>
    </w:pPr>
  </w:style>
  <w:style w:type="character" w:customStyle="1" w:styleId="details">
    <w:name w:val="details"/>
    <w:basedOn w:val="DefaultParagraphFont"/>
    <w:rsid w:val="002E3CC7"/>
  </w:style>
  <w:style w:type="paragraph" w:styleId="Header">
    <w:name w:val="header"/>
    <w:basedOn w:val="Normal"/>
    <w:link w:val="HeaderChar"/>
    <w:uiPriority w:val="99"/>
    <w:unhideWhenUsed/>
    <w:rsid w:val="007521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165"/>
  </w:style>
  <w:style w:type="paragraph" w:styleId="Footer">
    <w:name w:val="footer"/>
    <w:basedOn w:val="Normal"/>
    <w:link w:val="FooterChar"/>
    <w:uiPriority w:val="99"/>
    <w:unhideWhenUsed/>
    <w:rsid w:val="007521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83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241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328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699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88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92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27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56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7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45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92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14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910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219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936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47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76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460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58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212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54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7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2D4259-5230-714D-BF01-B4E0F36D1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17</Words>
  <Characters>673</Characters>
  <Application>Microsoft Office Word</Application>
  <DocSecurity>0</DocSecurity>
  <Lines>5</Lines>
  <Paragraphs>1</Paragraphs>
  <ScaleCrop>false</ScaleCrop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E KARISHMA SHAIK</dc:creator>
  <cp:keywords/>
  <dc:description/>
  <cp:lastModifiedBy>Microsoft Office User</cp:lastModifiedBy>
  <cp:revision>117</cp:revision>
  <dcterms:created xsi:type="dcterms:W3CDTF">2021-06-22T21:49:00Z</dcterms:created>
  <dcterms:modified xsi:type="dcterms:W3CDTF">2022-02-16T16:02:00Z</dcterms:modified>
</cp:coreProperties>
</file>